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30469" w:rsidRDefault="00476AD1">
      <w:bookmarkStart w:id="0" w:name="_GoBack"/>
      <w:r>
        <w:rPr>
          <w:noProof/>
          <w:lang w:eastAsia="en-GB"/>
        </w:rPr>
        <w:drawing>
          <wp:inline distT="0" distB="0" distL="0" distR="0" wp14:anchorId="5BCF79B0" wp14:editId="2CD39713">
            <wp:extent cx="5731510" cy="383603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36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D304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xNDMxsjQ2NjY1sjRQ0lEKTi0uzszPAykwrAUAOq6JpywAAAA="/>
  </w:docVars>
  <w:rsids>
    <w:rsidRoot w:val="00902560"/>
    <w:rsid w:val="00113199"/>
    <w:rsid w:val="00476AD1"/>
    <w:rsid w:val="00902560"/>
    <w:rsid w:val="00A5054F"/>
    <w:rsid w:val="00D30469"/>
    <w:rsid w:val="00E204AA"/>
    <w:rsid w:val="00F9042E"/>
    <w:rsid w:val="00FB7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F0E7BAE-207B-4AD6-BC1D-C9933C0883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Company>University of the West of England</Company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qian</dc:creator>
  <cp:keywords/>
  <dc:description/>
  <cp:lastModifiedBy>Qian Lu</cp:lastModifiedBy>
  <cp:revision>2</cp:revision>
  <dcterms:created xsi:type="dcterms:W3CDTF">2019-06-08T19:41:00Z</dcterms:created>
  <dcterms:modified xsi:type="dcterms:W3CDTF">2019-06-08T19:41:00Z</dcterms:modified>
</cp:coreProperties>
</file>